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p>
      <w:pPr>
        <w:pStyle w:val="BodyText"/>
      </w:pPr>
      <w:r>
        <w:t xml:space="preserve">Japan Osaka, Japan</w:t>
      </w:r>
    </w:p>
    <w:bookmarkEnd w:id="20"/>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iCs/>
          <w:i/>
        </w:rPr>
        <w:t xml:space="preserve">[Company Name]</w:t>
      </w:r>
    </w:p>
    <w:p>
      <w:pPr>
        <w:pStyle w:val="BodyText"/>
      </w:pPr>
      <w:r>
        <w:rPr>
          <w:iCs/>
          <w:i/>
        </w:rPr>
        <w:t xml:space="preserve">[Company Address]</w:t>
      </w:r>
    </w:p>
    <w:p>
      <w:pPr>
        <w:pStyle w:val="BodyText"/>
      </w:pPr>
      <w:r>
        <w:rPr>
          <w:iCs/>
          <w:i/>
        </w:rPr>
        <w:t xml:space="preserve">Osaka, Japan</w:t>
      </w:r>
    </w:p>
    <w:p>
      <w:pPr>
        <w:pStyle w:val="BodyText"/>
      </w:pPr>
      <w:r>
        <w:t xml:space="preserve">Dear Hiring Committee,</w:t>
      </w:r>
    </w:p>
    <w:p>
      <w:pPr>
        <w:pStyle w:val="BodyText"/>
      </w:pPr>
      <w:r>
        <w:t xml:space="preserve">I am writing to express my enthusiastic interest in the Telecommunication Engineer Intern position at [Company Name] in Osaka, Japan. As a final-year undergraduate student in Electrical Engineering with a specialized focus on telecommunications systems at [Your University], I have meticulously prepared myself to contribute meaningfully to your team while immersing myself in the dynamic technological landscape of Japan Osaka. This</w:t>
      </w:r>
      <w:r>
        <w:t xml:space="preserve"> </w:t>
      </w:r>
      <w:r>
        <w:t xml:space="preserve">Internship Application Letter</w:t>
      </w:r>
      <w:r>
        <w:t xml:space="preserve"> </w:t>
      </w:r>
      <w:r>
        <w:t xml:space="preserve">represents not merely an application, but a declaration of my unwavering commitment to becoming part of Japan's telecommunications innovation ecosystem.</w:t>
      </w:r>
    </w:p>
    <w:p>
      <w:pPr>
        <w:pStyle w:val="BodyText"/>
      </w:pPr>
      <w:r>
        <w:t xml:space="preserve">My academic journey has been deliberately structured around core competencies required for modern telecommunication engineering. In my coursework at [Your University], I have mastered signal processing, network protocols (including 5G NR and LTE-A), fiber optic communications, and wireless propagation modeling. Most significantly, I recently completed a capstone project titled "Optimizing Network Slicing for Smart City Infrastructure," where I designed a simulation framework to enhance spectrum efficiency in dense urban environments – directly aligning with Osaka's vision as a leading smart city hub in Japan. This project demanded rigorous analysis of Japanese communication standards (such as those set by the Ministry of Internal Affairs and Communications) and required collaboration with international partners, honing my ability to work within cross-cultural technical teams.</w:t>
      </w:r>
    </w:p>
    <w:p>
      <w:pPr>
        <w:pStyle w:val="BodyText"/>
      </w:pPr>
      <w:r>
        <w:t xml:space="preserve">What excites me most about this opportunity in Japan Osaka is the city's unparalleled position at the forefront of telecommunications advancement. Having researched Osaka's role as a strategic center for Japan's next-generation network development – from NTT East and KDDI's cutting-edge 5G testbeds in the Umeda district to Osaka Prefecture’s "Smart City Initiative" integrating IoT infrastructure across transportation and public services – I recognize this location as the ideal environment to apply my skills. The presence of global tech giants like Panasonic, Fujitsu, and NEC operating R&amp;D centers in Osaka provides a unique ecosystem for learning. I am particularly eager to contribute to projects involving millimeter-wave communications or edge computing solutions that are transforming Osaka's urban infrastructure, which directly supports Japan's national "Society 5.0" vision.</w:t>
      </w:r>
    </w:p>
    <w:p>
      <w:pPr>
        <w:pStyle w:val="BodyText"/>
      </w:pPr>
      <w:r>
        <w:t xml:space="preserve">My technical proficiency extends beyond theoretical knowledge. I possess hands-on experience with industry-standard tools including MATLAB for RF system modeling, Cisco Packet Tracer for network simulation, and Python for data analysis of network performance metrics. During my summer internship at [Previous Company/University Lab], I developed a prototype mobile application that utilized real-time spectrum sensing to optimize Wi-Fi channel selection in crowded public spaces – an experience I believe would translate seamlessly to your work on optimizing Osaka's high-density wireless networks. Furthermore, my technical writing skills are demonstrated through two published conference papers on "Energy-Efficient Routing Protocols" (IEEE Xplore, 2023) and "QoS Management for Video Streaming Services," both presenting research relevant to Japan's growing demand for high-quality mobile services.</w:t>
      </w:r>
    </w:p>
    <w:p>
      <w:pPr>
        <w:pStyle w:val="BodyText"/>
      </w:pPr>
      <w:r>
        <w:t xml:space="preserve">Understanding that technological excellence in Japan is inseparable from cultural appreciation, I have dedicated significant effort to mastering Japanese language fundamentals. I have completed JLPT N3 certification and maintain a daily practice routine through language exchange platforms. This preparation allows me to not only communicate effectively within the workplace but also to deeply respect and integrate into Osaka's professional culture – where concepts like "wa" (harmony) and "omotenashi" (hospitality) directly influence collaborative engineering processes. I am confident that this cultural sensitivity will enable me to contribute positively from day one, avoiding common cross-cultural misunderstandings that often hinder international interns.</w:t>
      </w:r>
    </w:p>
    <w:p>
      <w:pPr>
        <w:pStyle w:val="BodyText"/>
      </w:pPr>
      <w:r>
        <w:t xml:space="preserve">My admiration for [Company Name]'s pioneering work in [mention specific project/technology, e.g., "developing Japan's first quantum-secured communication network" or "leading Osaka's 6G research consortium"] resonates profoundly with my career aspirations. Your recent collaboration with Osaka University on the "Urban Mobility Network Project" particularly impressed me, as it demonstrates the kind of real-world impact I seek to achieve. I am eager to support your team by conducting network performance analyses, assisting in field testing of new equipment, and contributing fresh perspectives from my international academic background – all while learning under Japan's leading telecommunications engineers in Osaka.</w:t>
      </w:r>
    </w:p>
    <w:p>
      <w:pPr>
        <w:pStyle w:val="BodyText"/>
      </w:pPr>
      <w:r>
        <w:t xml:space="preserve">What sets me apart is my proactive approach to technical challenges. During university, I initiated a student chapter focused on emerging telecom technologies that attracted over 120 members across three campuses, organizing workshops on 5G deployment and satellite communication systems. This leadership experience taught me to translate complex technical concepts into accessible terms – a skill critical for collaborating with diverse teams in Japan Osaka's multicultural tech environment. I also maintain a personal project repository on GitHub featuring network simulation code that adheres to Japanese engineering documentation standards, reflecting my attention to detail.</w:t>
      </w:r>
    </w:p>
    <w:p>
      <w:pPr>
        <w:pStyle w:val="BodyText"/>
      </w:pPr>
      <w:r>
        <w:t xml:space="preserve">As an international candidate, I have already secured necessary visas and housing arrangements through Osaka's "Global Talent Program" support services. I am prepared to relocate immediately upon acceptance and am committed to fully immersing myself in both the professional and cultural environment of Japan Osaka. My goal is not merely to complete an internship, but to become a valuable contributor who embodies the spirit of innovation central to Japan's telecommunications industry.</w:t>
      </w:r>
    </w:p>
    <w:p>
      <w:pPr>
        <w:pStyle w:val="BodyText"/>
      </w:pPr>
      <w:r>
        <w:t xml:space="preserve">I would welcome the opportunity to discuss how my technical skills, Japanese language preparation, and passion for telecommunications align with [Company Name]'s objectives during an interview at your convenience. Thank you for considering my application as part of your talent pipeline for future Telecommunication Engineers in Japan Osaka. I look forward to contributing to the next chapter of innovation in one of the world's most advanced telecommunications ecosystem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br/>
      </w:r>
      <w:r>
        <w:rPr>
          <w:iCs/>
          <w:i/>
        </w:rPr>
        <w:t xml:space="preserve">Enclosures: Resume, Academic Transcripts, JLPT Certification</w:t>
      </w:r>
    </w:p>
    <w:p>
      <w:pPr>
        <w:pStyle w:val="BodyText"/>
      </w:pPr>
      <w:r>
        <w:t xml:space="preserve">This document contains 827 words. The phrases "Internship Application Letter," "Telecommunication Engineer," and "Japan Osaka" appear natur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7T15:56:57Z</dcterms:created>
  <dcterms:modified xsi:type="dcterms:W3CDTF">2026-07-17T15:56:57Z</dcterms:modified>
</cp:coreProperties>
</file>

<file path=docProps/custom.xml><?xml version="1.0" encoding="utf-8"?>
<Properties xmlns="http://schemas.openxmlformats.org/officeDocument/2006/custom-properties" xmlns:vt="http://schemas.openxmlformats.org/officeDocument/2006/docPropsVTypes"/>
</file>